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your esteemed organization in Qatar Doha. As a dedicated and licensed psychologist with over [X years] of experience in mental health care, I am eager to contribute my expertise, cultural sensitivity, and passion for promoting psychological well-being to a dynamic and forward-thinking institution like yours. My professional journey has been rooted in understanding the complexities of human behavior, fostering resilience, and delivering evidence-based interventions tailored to diverse populations. I am particularly drawn to this opportunity in Qatar Doha due to its unique cultural landscape, growing emphasis on mental health awareness, and the chance to make a meaningful impact on individuals and communities.</w:t>
      </w:r>
    </w:p>
    <w:bookmarkStart w:id="20" w:name="professional-background-and-expertise"/>
    <w:p>
      <w:pPr>
        <w:pStyle w:val="Heading2"/>
      </w:pPr>
      <w:r>
        <w:t xml:space="preserve">Professional Background and Expertise</w:t>
      </w:r>
    </w:p>
    <w:p>
      <w:pPr>
        <w:pStyle w:val="FirstParagraph"/>
      </w:pPr>
      <w:r>
        <w:t xml:space="preserve">Throughout my career as a Psychologist, I have focused on providing compassionate care while integrating the latest research and therapeutic modalities. My work has spanned various settings, including clinical practice, academic institutions, and community-based programs. I hold a [Degree in Psychology or related field] from [University Name], where I developed a strong foundation in psychological theory, assessment techniques, and intervention strategies. My postgraduate training in [Specialization, e.g., Cognitive Behavioral Therapy (CBT), Trauma-Informed Care, or Child and Adolescent Psychology] has equipped me with the tools to address a wide range of mental health challenges effectively.</w:t>
      </w:r>
    </w:p>
    <w:p>
      <w:pPr>
        <w:pStyle w:val="BodyText"/>
      </w:pPr>
      <w:r>
        <w:t xml:space="preserve">As a Psychologist in Qatar Doha, I have had the privilege of working with individuals from diverse cultural and socioeconomic backgrounds. This experience has deepened my understanding of the intersection between culture, identity, and mental health. In particular, I have collaborated with local communities to develop culturally responsive programs that address stigma around mental health and promote access to care. For instance, during my time at [Previous Institution/Organization], I led a workshop series on stress management for expatriate populations in Doha, which received positive feedback for its emphasis on cross-cultural communication and practical coping strategies. These experiences have reinforced my commitment to creating inclusive environments where individuals feel safe, respected, and empowered.</w:t>
      </w:r>
    </w:p>
    <w:bookmarkEnd w:id="20"/>
    <w:bookmarkStart w:id="21" w:name="X09f65e820a0ac7880f099acd2afe23e8912b0d9"/>
    <w:p>
      <w:pPr>
        <w:pStyle w:val="Heading2"/>
      </w:pPr>
      <w:r>
        <w:t xml:space="preserve">Alignment with Qatar Doha's Mental Health Landscape</w:t>
      </w:r>
    </w:p>
    <w:p>
      <w:pPr>
        <w:pStyle w:val="FirstParagraph"/>
      </w:pPr>
      <w:r>
        <w:t xml:space="preserve">The mental health landscape in Qatar Doha is evolving rapidly, driven by increasing recognition of the importance of psychological well-being in both personal and professional spheres. As a Psychologist, I am acutely aware of the unique challenges faced by residents in this region, including cultural expectations, work-life balance, and the need for accessible support systems. My goal has always been to bridge this gap by providing services that are not only clinically effective but also culturally attuned.</w:t>
      </w:r>
    </w:p>
    <w:p>
      <w:pPr>
        <w:pStyle w:val="BodyText"/>
      </w:pPr>
      <w:r>
        <w:t xml:space="preserve">I am particularly inspired by your organization’s mission to [mention specific values or initiatives from the job posting, e.g., "promote holistic wellness" or "support mental health in multicultural environments"]. This aligns closely with my own philosophy of care, which emphasizes collaboration, empathy, and the importance of tailoring interventions to individual needs. For example, I have previously designed group therapy sessions for adolescents in Doha that incorporated local traditions and values while addressing modern challenges such as anxiety and social isolation. These initiatives not only improved participants’ mental health outcomes but also fostered a sense of community and belonging.</w:t>
      </w:r>
    </w:p>
    <w:bookmarkEnd w:id="21"/>
    <w:bookmarkStart w:id="22" w:name="Xe004a408a64076f886fa7b142c4521d51b30091"/>
    <w:p>
      <w:pPr>
        <w:pStyle w:val="Heading2"/>
      </w:pPr>
      <w:r>
        <w:t xml:space="preserve">Educational Qualifications and Professional Development</w:t>
      </w:r>
    </w:p>
    <w:p>
      <w:pPr>
        <w:pStyle w:val="FirstParagraph"/>
      </w:pPr>
      <w:r>
        <w:t xml:space="preserve">In addition to my formal education, I have consistently pursued professional development opportunities to stay at the forefront of psychological practice. I am certified in [relevant certifications, e.g., "Cognitive Behavioral Therapy," "Trauma-Focused Therapy," or "Neuropsychological Assessment"] and have completed advanced training in [specific areas, e.g., "multicultural competence" or "telehealth delivery"]. My commitment to lifelong learning ensures that I remain adaptable and equipped to meet the evolving needs of clients in Qatar Doha.</w:t>
      </w:r>
    </w:p>
    <w:p>
      <w:pPr>
        <w:pStyle w:val="BodyText"/>
      </w:pPr>
      <w:r>
        <w:t xml:space="preserve">Furthermore, I am a member of [Professional Associations, e.g., the American Psychological Association (APA) or the Qatar Psychological Society], which allows me to stay connected with global and local best practices in mental health care. This network has been instrumental in shaping my approach to clinical work and has reinforced my belief in the power of collaboration across disciplines.</w:t>
      </w:r>
    </w:p>
    <w:bookmarkEnd w:id="22"/>
    <w:bookmarkStart w:id="23" w:name="why-qatar-doha"/>
    <w:p>
      <w:pPr>
        <w:pStyle w:val="Heading2"/>
      </w:pPr>
      <w:r>
        <w:t xml:space="preserve">Why Qatar Doha?</w:t>
      </w:r>
    </w:p>
    <w:p>
      <w:pPr>
        <w:pStyle w:val="FirstParagraph"/>
      </w:pPr>
      <w:r>
        <w:t xml:space="preserve">Qatar Doha offers a vibrant, multicultural environment that is both professionally and personally enriching. As a Psychologist, I am excited about the opportunity to contribute to a region that is actively investing in mental health infrastructure and education. The growing awareness of psychological well-being in Qatar has created a fertile ground for innovation and advocacy, which aligns perfectly with my career goals. I am especially interested in partnering with local organizations to expand access to mental health resources, particularly for underserved populations such as students, working professionals, and families.</w:t>
      </w:r>
    </w:p>
    <w:p>
      <w:pPr>
        <w:pStyle w:val="BodyText"/>
      </w:pPr>
      <w:r>
        <w:t xml:space="preserve">My experience in Qatar Doha has also allowed me to appreciate the unique dynamics of the community. Whether it is navigating cultural nuances in therapy sessions or understanding the impact of societal expectations on mental health, I have developed a nuanced perspective that I believe will enhance my contributions to your team. I am confident that my skills, combined with my deep respect for the values and traditions of Qatar, will enable me to thrive in this role.</w:t>
      </w:r>
    </w:p>
    <w:bookmarkEnd w:id="23"/>
    <w:bookmarkStart w:id="24" w:name="conclusion"/>
    <w:p>
      <w:pPr>
        <w:pStyle w:val="Heading2"/>
      </w:pPr>
      <w:r>
        <w:t xml:space="preserve">Conclusion</w:t>
      </w:r>
    </w:p>
    <w:p>
      <w:pPr>
        <w:pStyle w:val="FirstParagraph"/>
      </w:pPr>
      <w:r>
        <w:t xml:space="preserve">In conclusion, I am eager to bring my expertise as a Psychologist to your organization in Qatar Doha. My dedication to excellence, cultural competence, and client-centered care positions me to make a valuable contribution to your team. I would be honored to discuss how my background and vision align with the goals of your institution. Thank you for considering my application. I look forward to the opportunity to further explore how I can support the mental health needs of individuals in this remarkable reg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Position in Qatar Doha</dc:title>
  <dc:creator/>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file>